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อ่านว่า อา-ขะ-ยาน หรืออา-ขะ-หยาน ก็ได้นะครับเด็ก ๆ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อย่าหมายพึ่งผู้ใด ให้เขาหยันควรคะนึงพึ่งตนทนกัดฟันคิดบากบั่นตั้งหน้า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มหือนสินค้า อันมีค่าอยู่เมืองไกลต้องยากลำบากไปจึงจะได้สินค้ามาจงตั้งเอากายเจ้าเป็นสำเภาอันโสภา ความเพียรเป็นโยธา แขนซ้ายขว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เราก็สามารถนำความหมายเหล่านั้นไปปรับใช้หรือไปปรัะ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คำควบกล้ำจะต้องออกเสียงให้ชัดเจน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แม่รักลูก ลูกก็รู้ อยู่ว่ารัก คนอื่นสัก หมื่นแสนไม่แม้นเหมือน จะกินนอนวอนว่า เมตตาเตือน จะจากเรือนร้างแม่ ไปแต่ตัว แม่วันทอง ของลูก จงกลับบ้านเขาจะพาลว้าวุ่นแม่ทูลหัวจะก้มหน้า ลาไป มิได้กลัวแม่อย่ามัว หมองนัก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จะกินนอนวอนว่าเมตตาเตือน จะจากเรือนร้างแม่ ไปแต่ตัวแม่วันทองของลูก จงกลับบ้านเขาจะพาลว้าวุ่น แม่ทูนหัวจะก้มหน้าลาไป มิได้กลัว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พลายน้อย ละห้อยไห้ พ่อไปดี ศรีสวัสดิ์ กำจัดภัยจงเติบใหญ่ยิ่งยวดได้บวชเรียนลูกผู้ชาย ลายมือ นั้นคือยศเจ้าจงอต ส่าห์ทำ สม่ำเสมียน แล้วพาลูก 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2 3</w:t>
      </w:r>
    </w:p>
    <w:p>
      <w:pPr>
        <w:pStyle w:val="BodyText"/>
      </w:pPr>
      <w:r>
        <w:t xml:space="preserve">(คุณครูคณิตา) นางกอดจูบลูบหลังแล้วสั่งสอนอำนวยพรพลายน้อยละห้อยไห้พ่อไปดีศรีสวัสดิ์กำจัดภัย จนเติบใหญ่ยิ่งยวดได้บวชเรียน ลูกผู้ชายลายมือนั้นคือยศ เจ้าจงอตส่าห์ทำ สม่ำเสมียนแล้วพาลูกออกมาข้างท่าเกวียนจะจากเจียน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 แม่ก็เห็นลูกน้อยละห้อยหาแต่เหลียวเหลียว เลี้ยวลับ วับวิญญาณ์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แม่ดูลูกต่างพันผูก เพียงว่าเลือดตาไหลสะอื้นร่ำอำลา ด้วยอาลัยแล้วแข็งใจ จากนางตามทางมาเหลียวหลังยังเห็นแม่ แลเขม้นแม่ก็เห็น ลูกน้อยละห้อยหาแต่เหลียวเหลียวเลี้ยวลับ วับวิญญาณ์โอ้เปล่าตา 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เยี่ยมจริง ๆ ครับเด็ก ๆชื่นใจแทนครูคณิตาเลย เพราะมากเก่งมากเด็ก ๆ ครับอันนี้ ก็คือสิ่งที่นักเรียนจะต้องท่องไม่ใช่ท่องธรรมดานะครับ ท่องจำนะครับไปดูกิจกรรมกันดีกว่า เราจะทำอะไรครับนักเรียนนั้นจับคู่กันนะ จับคู่กันเลยในกลุ่มนั่นล่ะ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คำว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PE (ห้อง 4509) ๗ ท่องจำบทอาขยาน (๑) ๓๐ มิ.ย. ๖๔ (มีใบงาน และใบความรู้) มาริก</dc:title>
  <dc:creator/>
  <cp:keywords/>
  <dcterms:created xsi:type="dcterms:W3CDTF">2022-02-23T07:50:28Z</dcterms:created>
  <dcterms:modified xsi:type="dcterms:W3CDTF">2022-02-23T07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3.00 น.</vt:lpwstr>
  </property>
  <property fmtid="{D5CDD505-2E9C-101B-9397-08002B2CF9AE}" pid="3" name="subtitle">
    <vt:lpwstr/>
  </property>
</Properties>
</file>